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for-loops"/>
      <w:r>
        <w:t xml:space="preserve">1. for Loops</w:t>
      </w:r>
      <w:bookmarkEnd w:id="20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scooby.ga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cooby-D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aggy Rog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d Jo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phne B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elma Dinkley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cooby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cooby.gang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scooby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oby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Total of the characters in all of the strings: {scoobyLength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of the characters in all of the strings: 58</w:t>
      </w:r>
    </w:p>
    <w:p>
      <w:pPr>
        <w:pStyle w:val="Heading2"/>
      </w:pPr>
      <w:bookmarkStart w:id="21" w:name="while-loops"/>
      <w:r>
        <w:t xml:space="preserve">2. while Loops</w:t>
      </w:r>
      <w:bookmarkEnd w:id="21"/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1)</w:t>
      </w:r>
      <w:r>
        <w:br/>
      </w:r>
      <w:r>
        <w:rPr>
          <w:rStyle w:val="NormalTok"/>
        </w:rPr>
        <w:t xml:space="preserve">  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7T15:32:30Z</dcterms:created>
  <dcterms:modified xsi:type="dcterms:W3CDTF">2020-10-07T15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ichael Beebe</vt:lpwstr>
  </property>
  <property fmtid="{D5CDD505-2E9C-101B-9397-08002B2CF9AE}" pid="3" name="Title">
    <vt:lpwstr>Lab Assignment 7 - Chapter 10</vt:lpwstr>
  </property>
  <property fmtid="{D5CDD505-2E9C-101B-9397-08002B2CF9AE}" pid="4" name="output">
    <vt:lpwstr/>
  </property>
</Properties>
</file>